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6195" w:rsidRDefault="00DC7964">
      <w:pPr>
        <w:rPr>
          <w:sz w:val="36"/>
          <w:szCs w:val="36"/>
          <w:highlight w:val="white"/>
        </w:rPr>
      </w:pPr>
      <w:r>
        <w:rPr>
          <w:sz w:val="36"/>
          <w:szCs w:val="36"/>
          <w:highlight w:val="white"/>
        </w:rPr>
        <w:t>Report Summary</w:t>
      </w:r>
    </w:p>
    <w:p w:rsidR="00756195" w:rsidRDefault="0052332F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Author</w:t>
      </w:r>
      <w:r w:rsidR="00DC7964">
        <w:rPr>
          <w:b/>
          <w:i/>
        </w:rPr>
        <w:t>:</w:t>
      </w:r>
      <w:r w:rsidR="00DC7964">
        <w:t xml:space="preserve"> </w:t>
      </w:r>
      <w:r w:rsidR="007C1D7C">
        <w:t>Raymond Okyere-Forson</w:t>
      </w:r>
      <w:r w:rsidR="000D4BA9">
        <w:t xml:space="preserve"> (Rofy)</w:t>
      </w:r>
    </w:p>
    <w:p w:rsidR="00756195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Motivation</w:t>
      </w:r>
      <w:r w:rsidR="005A0CD2">
        <w:t>:  I expanded the code</w:t>
      </w:r>
      <w:r>
        <w:t xml:space="preserve"> from the </w:t>
      </w:r>
      <w:r>
        <w:rPr>
          <w:i/>
        </w:rPr>
        <w:t>Card Game War</w:t>
      </w:r>
      <w:r w:rsidR="005A0CD2">
        <w:t xml:space="preserve"> Assignment. The reason I</w:t>
      </w:r>
      <w:r>
        <w:t xml:space="preserve"> chose this project is </w:t>
      </w:r>
      <w:r w:rsidR="005A0CD2">
        <w:t xml:space="preserve">that </w:t>
      </w:r>
      <w:r w:rsidR="0052332F">
        <w:t>I loved the notion behind the game when I first encountered the assignment</w:t>
      </w:r>
      <w:r>
        <w:t xml:space="preserve">. </w:t>
      </w:r>
      <w:r w:rsidR="0052332F">
        <w:t>Also, the experience of writing code for that assignment to make it playable created the feeling of almost building a game from scratch. Therefore, I</w:t>
      </w:r>
      <w:r>
        <w:t xml:space="preserve"> decided to take this project to the next level </w:t>
      </w:r>
      <w:r w:rsidR="0052332F">
        <w:t>by creating a visualization interface</w:t>
      </w:r>
      <w:r>
        <w:t>.</w:t>
      </w:r>
    </w:p>
    <w:p w:rsidR="00756195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Purpose</w:t>
      </w:r>
      <w:r>
        <w:t xml:space="preserve">: </w:t>
      </w:r>
      <w:r w:rsidR="0052332F">
        <w:t xml:space="preserve">The game </w:t>
      </w:r>
      <w:r>
        <w:t xml:space="preserve">conducts two players: the user and the computer. </w:t>
      </w:r>
      <w:r w:rsidR="0052332F">
        <w:t xml:space="preserve">Between the </w:t>
      </w:r>
      <w:r>
        <w:t xml:space="preserve">two players, each one picks up </w:t>
      </w:r>
      <w:r w:rsidR="0052332F">
        <w:t xml:space="preserve">a </w:t>
      </w:r>
      <w:r>
        <w:t xml:space="preserve">card from </w:t>
      </w:r>
      <w:r w:rsidR="0052332F">
        <w:t xml:space="preserve">their </w:t>
      </w:r>
      <w:r>
        <w:t>given playing pile and then</w:t>
      </w:r>
      <w:r w:rsidR="0052332F">
        <w:t xml:space="preserve"> place them in the center of the game board,</w:t>
      </w:r>
      <w:r>
        <w:t xml:space="preserve"> whoever has the </w:t>
      </w:r>
      <w:r w:rsidR="0052332F">
        <w:t xml:space="preserve">bigger card number wins. The core </w:t>
      </w:r>
      <w:r>
        <w:t>purpos</w:t>
      </w:r>
      <w:r w:rsidR="0052332F">
        <w:t>e is to display the cards with their numbers and the movement</w:t>
      </w:r>
      <w:r>
        <w:t xml:space="preserve"> on the screen instead of playing </w:t>
      </w:r>
      <w:r w:rsidR="0052332F">
        <w:t>through the console and having to type to play basically.</w:t>
      </w:r>
      <w:r>
        <w:t xml:space="preserve"> </w:t>
      </w:r>
      <w:r w:rsidR="0052332F">
        <w:t xml:space="preserve">So, the </w:t>
      </w:r>
      <w:r>
        <w:t xml:space="preserve">control </w:t>
      </w:r>
      <w:r w:rsidR="0052332F">
        <w:t xml:space="preserve">of </w:t>
      </w:r>
      <w:r>
        <w:t xml:space="preserve">the entire game </w:t>
      </w:r>
      <w:r w:rsidR="0052332F">
        <w:t xml:space="preserve">is done </w:t>
      </w:r>
      <w:r>
        <w:t>on the screen by u</w:t>
      </w:r>
      <w:r w:rsidR="0052332F">
        <w:t>sing turtle objects and easygui for GUI interactions.</w:t>
      </w:r>
    </w:p>
    <w:p w:rsidR="00756195" w:rsidRDefault="00DC7964" w:rsidP="005A0CD2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Audience</w:t>
      </w:r>
      <w:r>
        <w:t xml:space="preserve">: </w:t>
      </w:r>
      <w:r w:rsidR="007A77A1">
        <w:t xml:space="preserve">The intended audience </w:t>
      </w:r>
      <w:r>
        <w:t xml:space="preserve">for this game </w:t>
      </w:r>
      <w:r w:rsidR="007A77A1">
        <w:t>would be anyone who loves playing card games</w:t>
      </w:r>
      <w:r>
        <w:t xml:space="preserve"> but </w:t>
      </w:r>
      <w:r w:rsidR="007A77A1">
        <w:t>just want to do so virtually</w:t>
      </w:r>
      <w:r>
        <w:t xml:space="preserve">. </w:t>
      </w:r>
      <w:r w:rsidR="007A77A1">
        <w:t>This program would allow that</w:t>
      </w:r>
      <w:r>
        <w:t xml:space="preserve">. </w:t>
      </w:r>
      <w:r w:rsidR="007A77A1">
        <w:t>A core benefit is that you can always play solo</w:t>
      </w:r>
      <w:r>
        <w:t>.</w:t>
      </w:r>
      <w:r w:rsidR="007A77A1">
        <w:t xml:space="preserve"> </w:t>
      </w:r>
    </w:p>
    <w:p w:rsidR="00756195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Instructions:</w:t>
      </w:r>
      <w:r>
        <w:t xml:space="preserve"> </w:t>
      </w:r>
      <w:r w:rsidR="007A77A1">
        <w:t xml:space="preserve">Please refer to the README file </w:t>
      </w:r>
      <w:hyperlink r:id="rId6" w:history="1">
        <w:r w:rsidR="007A77A1" w:rsidRPr="007A77A1">
          <w:rPr>
            <w:rStyle w:val="Hyperlink"/>
          </w:rPr>
          <w:t>he</w:t>
        </w:r>
        <w:r w:rsidR="007A77A1" w:rsidRPr="007A77A1">
          <w:rPr>
            <w:rStyle w:val="Hyperlink"/>
          </w:rPr>
          <w:t>r</w:t>
        </w:r>
        <w:r w:rsidR="007A77A1" w:rsidRPr="007A77A1">
          <w:rPr>
            <w:rStyle w:val="Hyperlink"/>
          </w:rPr>
          <w:t>e</w:t>
        </w:r>
      </w:hyperlink>
      <w:r w:rsidR="007A77A1">
        <w:t>.</w:t>
      </w:r>
    </w:p>
    <w:p w:rsidR="00756195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Design</w:t>
      </w:r>
      <w:r w:rsidR="007A77A1">
        <w:t xml:space="preserve">: Using CRC cards and pseudocode. Then, </w:t>
      </w:r>
      <w:r>
        <w:t>create</w:t>
      </w:r>
      <w:r w:rsidR="007A77A1">
        <w:t>d</w:t>
      </w:r>
      <w:r>
        <w:t xml:space="preserve"> a design plan which meets the computational requirements.</w:t>
      </w:r>
    </w:p>
    <w:p w:rsidR="00756195" w:rsidRDefault="00DC7964" w:rsidP="005A0CD2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Enhancement</w:t>
      </w:r>
      <w:r w:rsidR="00DE409B">
        <w:t>: The game was</w:t>
      </w:r>
      <w:r>
        <w:t xml:space="preserve"> displaye</w:t>
      </w:r>
      <w:r w:rsidR="00DE409B">
        <w:t xml:space="preserve">d </w:t>
      </w:r>
      <w:r>
        <w:t>on the screen, by using turtle libraries</w:t>
      </w:r>
      <w:r w:rsidR="00DE409B">
        <w:t xml:space="preserve"> and the easygui GUI interface. I </w:t>
      </w:r>
      <w:r>
        <w:t>basically animated the entire game where the users can interact with the game on the screen instead of running it in the IDE</w:t>
      </w:r>
      <w:r w:rsidR="00DE409B">
        <w:t xml:space="preserve"> and playing through the console</w:t>
      </w:r>
      <w:r>
        <w:t>. Likewise, users can visualize everything happening in the game while playi</w:t>
      </w:r>
      <w:r w:rsidR="00DE409B">
        <w:t xml:space="preserve">ng it. I </w:t>
      </w:r>
      <w:r>
        <w:t xml:space="preserve">also created buttons </w:t>
      </w:r>
      <w:r w:rsidR="00DE409B">
        <w:t xml:space="preserve">in a popup window for the users to click whether or not they want to continue to </w:t>
      </w:r>
      <w:r>
        <w:t>play the game or quit the game.</w:t>
      </w:r>
    </w:p>
    <w:p w:rsidR="00756195" w:rsidRDefault="00DC7964" w:rsidP="00D908A9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Functionality</w:t>
      </w:r>
      <w:r>
        <w:t xml:space="preserve">: The primary functionality of the game will be </w:t>
      </w:r>
      <w:r w:rsidR="00D908A9">
        <w:t>two players (typically the user and the computer) playing in a card game where</w:t>
      </w:r>
      <w:r>
        <w:t xml:space="preserve"> each one of them has </w:t>
      </w:r>
      <w:r w:rsidR="006B3DA9">
        <w:t xml:space="preserve">a pile of cards. In </w:t>
      </w:r>
      <w:r>
        <w:t xml:space="preserve">order to play the game, each one of them </w:t>
      </w:r>
      <w:r w:rsidR="006B3DA9">
        <w:t xml:space="preserve">picks a card from their pile </w:t>
      </w:r>
      <w:r>
        <w:t xml:space="preserve">and </w:t>
      </w:r>
      <w:r w:rsidR="006B3DA9">
        <w:t>then puts on the board game. W</w:t>
      </w:r>
      <w:r>
        <w:t xml:space="preserve">hoever has the bigger number wins the game </w:t>
      </w:r>
      <w:r w:rsidR="006B3DA9">
        <w:t xml:space="preserve">at that round </w:t>
      </w:r>
      <w:r>
        <w:t xml:space="preserve">and then they go the next round of the game until they all run out of cards. When they run of cards, each one picks a card from their storage pile and put them in their playing pile again in order to continue to play the game. </w:t>
      </w:r>
    </w:p>
    <w:p w:rsidR="00756195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Files</w:t>
      </w:r>
      <w:r w:rsidR="00D908A9">
        <w:t>: The files I am submitting with this project are as follows</w:t>
      </w:r>
      <w:r>
        <w:t xml:space="preserve">: </w:t>
      </w:r>
    </w:p>
    <w:p w:rsidR="00756195" w:rsidRDefault="00D908A9">
      <w:pPr>
        <w:numPr>
          <w:ilvl w:val="1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contextualSpacing/>
      </w:pPr>
      <w:r>
        <w:t>c</w:t>
      </w:r>
      <w:r w:rsidR="00DC7964">
        <w:t>ards.py</w:t>
      </w:r>
    </w:p>
    <w:p w:rsidR="00281B2F" w:rsidRDefault="00281B2F">
      <w:pPr>
        <w:numPr>
          <w:ilvl w:val="1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contextualSpacing/>
      </w:pPr>
      <w:r>
        <w:lastRenderedPageBreak/>
        <w:t>easygui.py</w:t>
      </w:r>
    </w:p>
    <w:p w:rsidR="00EA0B67" w:rsidRDefault="00EA0B67">
      <w:pPr>
        <w:numPr>
          <w:ilvl w:val="1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contextualSpacing/>
      </w:pPr>
      <w:r>
        <w:t>myQueue.py</w:t>
      </w:r>
    </w:p>
    <w:p w:rsidR="00EA0B67" w:rsidRDefault="00EA0B67">
      <w:pPr>
        <w:numPr>
          <w:ilvl w:val="1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contextualSpacing/>
      </w:pPr>
      <w:r>
        <w:t>myStack.py</w:t>
      </w:r>
    </w:p>
    <w:p w:rsidR="00756195" w:rsidRDefault="00D908A9">
      <w:pPr>
        <w:numPr>
          <w:ilvl w:val="1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contextualSpacing/>
      </w:pPr>
      <w:r>
        <w:t>w</w:t>
      </w:r>
      <w:r w:rsidR="00DC7964">
        <w:t>ar.py</w:t>
      </w:r>
    </w:p>
    <w:p w:rsidR="00756195" w:rsidRDefault="00281B2F">
      <w:pPr>
        <w:numPr>
          <w:ilvl w:val="1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contextualSpacing/>
      </w:pPr>
      <w:r>
        <w:t>exhibit</w:t>
      </w:r>
      <w:r w:rsidR="00DC7964">
        <w:t>.py</w:t>
      </w:r>
    </w:p>
    <w:p w:rsidR="00756195" w:rsidRDefault="00EA0B67">
      <w:pPr>
        <w:numPr>
          <w:ilvl w:val="1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contextualSpacing/>
      </w:pPr>
      <w:r>
        <w:t>ply_easygui.py [</w:t>
      </w:r>
      <w:r w:rsidR="007C6EE5" w:rsidRPr="007C6EE5">
        <w:rPr>
          <w:b/>
          <w:i/>
        </w:rPr>
        <w:t>easygui</w:t>
      </w:r>
      <w:r w:rsidR="007C6EE5">
        <w:rPr>
          <w:b/>
        </w:rPr>
        <w:t xml:space="preserve"> might have to be downloaded to run program</w:t>
      </w:r>
      <w:r>
        <w:rPr>
          <w:b/>
        </w:rPr>
        <w:t>]</w:t>
      </w:r>
    </w:p>
    <w:p w:rsidR="00756195" w:rsidRDefault="00281B2F">
      <w:pPr>
        <w:numPr>
          <w:ilvl w:val="1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contextualSpacing/>
      </w:pPr>
      <w:r>
        <w:t>head-driver</w:t>
      </w:r>
      <w:r w:rsidR="00DC7964">
        <w:t xml:space="preserve">.py </w:t>
      </w:r>
    </w:p>
    <w:p w:rsidR="00756195" w:rsidRDefault="00CC64DD">
      <w:pPr>
        <w:numPr>
          <w:ilvl w:val="1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contextualSpacing/>
      </w:pPr>
      <w:r>
        <w:t>okyereforsonr_AEC.docx</w:t>
      </w:r>
    </w:p>
    <w:p w:rsidR="007856A5" w:rsidRDefault="007856A5">
      <w:pPr>
        <w:numPr>
          <w:ilvl w:val="1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contextualSpacing/>
      </w:pPr>
      <w:r>
        <w:t>README.md</w:t>
      </w:r>
    </w:p>
    <w:p w:rsidR="00756195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 xml:space="preserve">Utilized Data Structures: </w:t>
      </w:r>
      <w:r w:rsidR="00E75DA5" w:rsidRPr="00E75DA5">
        <w:t>I am</w:t>
      </w:r>
      <w:r w:rsidRPr="00E75DA5">
        <w:t xml:space="preserve"> using two data structures: Stacks and </w:t>
      </w:r>
      <w:r w:rsidR="00E75DA5" w:rsidRPr="00E75DA5">
        <w:t>Queues. I</w:t>
      </w:r>
      <w:r w:rsidRPr="00E75DA5">
        <w:t xml:space="preserve"> used stacks for both playing piles because you have to </w:t>
      </w:r>
      <w:r w:rsidR="00E75DA5" w:rsidRPr="00E75DA5">
        <w:t xml:space="preserve">pick the card from the top of the pile and we know items are taken from the top of </w:t>
      </w:r>
      <w:r w:rsidRPr="00E75DA5">
        <w:t>stacks</w:t>
      </w:r>
      <w:r>
        <w:rPr>
          <w:i/>
        </w:rPr>
        <w:t xml:space="preserve">. </w:t>
      </w:r>
      <w:r w:rsidR="00E75DA5">
        <w:t xml:space="preserve">On the other </w:t>
      </w:r>
      <w:r w:rsidR="0039128D">
        <w:t>hand, I</w:t>
      </w:r>
      <w:r>
        <w:t xml:space="preserve"> used queues for storages piles because when we store the cards into the storage piles we need to have same order as they popped from </w:t>
      </w:r>
      <w:r w:rsidR="0039128D">
        <w:t xml:space="preserve">the </w:t>
      </w:r>
      <w:r>
        <w:t xml:space="preserve">other piles. And </w:t>
      </w:r>
      <w:r w:rsidR="00884E1F">
        <w:t>I</w:t>
      </w:r>
      <w:r>
        <w:t xml:space="preserve"> want to have pile </w:t>
      </w:r>
      <w:r w:rsidR="00884E1F">
        <w:t xml:space="preserve">such </w:t>
      </w:r>
      <w:r>
        <w:t>that the first card can be popped first and the idea of using queues is first in first out</w:t>
      </w:r>
      <w:r w:rsidR="00884E1F">
        <w:t xml:space="preserve"> </w:t>
      </w:r>
      <w:r>
        <w:t>(LIFO)</w:t>
      </w:r>
      <w:r w:rsidR="00884E1F">
        <w:t xml:space="preserve"> structure it possesses</w:t>
      </w:r>
      <w:r w:rsidR="000E1DDC">
        <w:t xml:space="preserve">. Therefore, I </w:t>
      </w:r>
      <w:r>
        <w:t>decided to use these two data structures in order to play our game properly.</w:t>
      </w:r>
    </w:p>
    <w:p w:rsidR="00756195" w:rsidRPr="00EF50CB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 xml:space="preserve">Big O Analysis: </w:t>
      </w:r>
      <w:r w:rsidR="000E1DDC" w:rsidRPr="000E1DDC">
        <w:t>Si</w:t>
      </w:r>
      <w:r w:rsidRPr="000E1DDC">
        <w:t>nce we used the stacks and queues to insert and remove data from one pile to another, the big O of this data structures will be constant because we know that big O of inserting and remove item both stacks and queue is constant O(1)</w:t>
      </w:r>
      <w:r w:rsidRPr="000E1DDC">
        <w:rPr>
          <w:b/>
        </w:rPr>
        <w:t>.</w:t>
      </w:r>
      <w:r>
        <w:rPr>
          <w:b/>
          <w:i/>
        </w:rPr>
        <w:t xml:space="preserve"> </w:t>
      </w:r>
      <w:r w:rsidRPr="000E1DDC">
        <w:rPr>
          <w:i/>
        </w:rPr>
        <w:t xml:space="preserve"> </w:t>
      </w:r>
      <w:r w:rsidR="00EF50CB">
        <w:t>Reason being that</w:t>
      </w:r>
      <w:r w:rsidRPr="00EF50CB">
        <w:t xml:space="preserve"> you </w:t>
      </w:r>
      <w:r w:rsidR="00EF50CB">
        <w:t xml:space="preserve">are </w:t>
      </w:r>
      <w:r w:rsidRPr="00EF50CB">
        <w:t>not doing much and just removing something from the top of the stack.</w:t>
      </w:r>
    </w:p>
    <w:p w:rsidR="00756195" w:rsidRDefault="00DC7964" w:rsidP="005A0CD2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Resources</w:t>
      </w:r>
      <w:r w:rsidR="009B0BF7">
        <w:t xml:space="preserve">: I </w:t>
      </w:r>
      <w:r>
        <w:t>used s</w:t>
      </w:r>
      <w:r w:rsidR="009B0BF7">
        <w:t xml:space="preserve">everal software sources for my </w:t>
      </w:r>
      <w:r>
        <w:t>project in order to c</w:t>
      </w:r>
      <w:r w:rsidR="00A81050">
        <w:t xml:space="preserve">onduct a successful project. I </w:t>
      </w:r>
      <w:r>
        <w:t xml:space="preserve">used </w:t>
      </w:r>
      <w:r w:rsidR="00A81050">
        <w:t xml:space="preserve">the Python language for this project and run the code in the </w:t>
      </w:r>
      <w:r w:rsidR="003516F2">
        <w:t>PyC</w:t>
      </w:r>
      <w:r w:rsidR="00CF306D">
        <w:t>harm IDE. I</w:t>
      </w:r>
      <w:r>
        <w:t xml:space="preserve"> also used several python libraries including </w:t>
      </w:r>
      <w:r w:rsidR="00CF306D">
        <w:t>easygui</w:t>
      </w:r>
      <w:r>
        <w:t xml:space="preserve">, turtle and random. The combination these libraries assisted </w:t>
      </w:r>
      <w:r w:rsidR="00D206CC">
        <w:t>in running a smooth program</w:t>
      </w:r>
      <w:r>
        <w:t>.</w:t>
      </w:r>
      <w:r w:rsidR="00D206CC">
        <w:t xml:space="preserve"> I used the random library to shuffle the cards during the game. I also </w:t>
      </w:r>
      <w:r>
        <w:t xml:space="preserve">used turtle </w:t>
      </w:r>
      <w:r w:rsidR="00D206CC">
        <w:t xml:space="preserve">library to help me </w:t>
      </w:r>
      <w:r>
        <w:t xml:space="preserve">draw the </w:t>
      </w:r>
      <w:r w:rsidR="00D206CC">
        <w:t>visualization of the cards on the game board and used easygu</w:t>
      </w:r>
      <w:r>
        <w:t xml:space="preserve">i </w:t>
      </w:r>
      <w:r w:rsidR="00D206CC">
        <w:t>for easy interaction</w:t>
      </w:r>
      <w:r>
        <w:t xml:space="preserve"> on the screen instead of playing in the IDE</w:t>
      </w:r>
      <w:r w:rsidR="000B4A07">
        <w:t xml:space="preserve"> console</w:t>
      </w:r>
      <w:r>
        <w:t>.</w:t>
      </w:r>
      <w:r w:rsidR="00DB333B">
        <w:t xml:space="preserve"> I also used some base code from the original class assignment, as well as some code that the T.A and some other colleagues helped provide.</w:t>
      </w:r>
    </w:p>
    <w:p w:rsidR="00756195" w:rsidRDefault="00DC7964" w:rsidP="00BB5C47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Challenges</w:t>
      </w:r>
      <w:r w:rsidR="00E855F2">
        <w:t>: The main challenge</w:t>
      </w:r>
      <w:r>
        <w:t xml:space="preserve"> </w:t>
      </w:r>
      <w:r w:rsidR="00E855F2">
        <w:t xml:space="preserve">was trying to figure out how to animate the game easily </w:t>
      </w:r>
      <w:r>
        <w:t>and create a</w:t>
      </w:r>
      <w:r w:rsidR="001F20A3">
        <w:t xml:space="preserve">n interface for it. It was quite difficult </w:t>
      </w:r>
      <w:r>
        <w:t xml:space="preserve">to make game an </w:t>
      </w:r>
      <w:r w:rsidR="001F20A3">
        <w:t>interacting game w</w:t>
      </w:r>
      <w:r>
        <w:t>here the user can play the game on the screen</w:t>
      </w:r>
      <w:r w:rsidR="001F20A3">
        <w:t xml:space="preserve"> using the easygui library in the beginning. That took a </w:t>
      </w:r>
      <w:r>
        <w:t xml:space="preserve">while to figure out but </w:t>
      </w:r>
      <w:r w:rsidR="001F20A3">
        <w:t>things came together finally</w:t>
      </w:r>
      <w:r>
        <w:t xml:space="preserve">. </w:t>
      </w:r>
      <w:r w:rsidR="00BB5C47">
        <w:lastRenderedPageBreak/>
        <w:t>Animating the movement of the cards and color-coding the cards of the user and those of the computer to assist easy distinction took some time to figure out.</w:t>
      </w:r>
    </w:p>
    <w:p w:rsidR="00756195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Testing</w:t>
      </w:r>
      <w:r w:rsidR="001849E5">
        <w:t>: For testing, I</w:t>
      </w:r>
      <w:r>
        <w:t xml:space="preserve"> changed the size of the deck for each player and </w:t>
      </w:r>
      <w:r w:rsidR="001849E5">
        <w:t>made sure choosing to continue to play or quit playing worked properly and continued to run or stopped the program accordingly</w:t>
      </w:r>
      <w:r>
        <w:t xml:space="preserve">. </w:t>
      </w:r>
    </w:p>
    <w:p w:rsidR="00756195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Errors</w:t>
      </w:r>
      <w:r>
        <w:t xml:space="preserve">:  There is no </w:t>
      </w:r>
      <w:r w:rsidR="00BB5C47">
        <w:t xml:space="preserve">known errors as at now since the animation and visualization interface both run as expected. </w:t>
      </w:r>
      <w:r>
        <w:t xml:space="preserve"> </w:t>
      </w:r>
    </w:p>
    <w:p w:rsidR="00756195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Measures and Assessment</w:t>
      </w:r>
      <w:r>
        <w:t>:  The main idea of</w:t>
      </w:r>
      <w:r w:rsidR="00A63A9C">
        <w:t xml:space="preserve"> the project is to display the Card War Game </w:t>
      </w:r>
      <w:r>
        <w:t>on the screen and to visualize everything that is happening in the game.</w:t>
      </w:r>
      <w:r w:rsidR="00A63A9C">
        <w:t xml:space="preserve"> I think the program does that satisfyingly</w:t>
      </w:r>
      <w:r>
        <w:t>.</w:t>
      </w:r>
    </w:p>
    <w:p w:rsidR="00756195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Summary</w:t>
      </w:r>
      <w:r>
        <w:t xml:space="preserve">: </w:t>
      </w:r>
      <w:bookmarkStart w:id="0" w:name="_GoBack"/>
      <w:bookmarkEnd w:id="0"/>
      <w:r w:rsidR="00625F1B">
        <w:t>Overall, I spent between 5-7</w:t>
      </w:r>
      <w:r>
        <w:t xml:space="preserve"> ho</w:t>
      </w:r>
      <w:r w:rsidR="00625F1B">
        <w:t>urs working on this project as an individual to get</w:t>
      </w:r>
      <w:r>
        <w:t xml:space="preserve"> these results</w:t>
      </w:r>
      <w:r w:rsidR="00625F1B">
        <w:t xml:space="preserve"> </w:t>
      </w:r>
      <w:r w:rsidR="006A0420">
        <w:t xml:space="preserve">aside </w:t>
      </w:r>
      <w:r w:rsidR="00625F1B">
        <w:t>all the help and guidance I received</w:t>
      </w:r>
      <w:r>
        <w:t xml:space="preserve">.  </w:t>
      </w:r>
    </w:p>
    <w:p w:rsidR="00756195" w:rsidRDefault="00DC7964">
      <w:pPr>
        <w:numPr>
          <w:ilvl w:val="0"/>
          <w:numId w:val="1"/>
        </w:numPr>
        <w:pBdr>
          <w:top w:val="none" w:sz="0" w:space="2" w:color="auto"/>
          <w:bottom w:val="none" w:sz="0" w:space="2" w:color="auto"/>
          <w:right w:val="none" w:sz="0" w:space="2" w:color="auto"/>
          <w:between w:val="none" w:sz="0" w:space="2" w:color="auto"/>
        </w:pBdr>
        <w:spacing w:after="80" w:line="312" w:lineRule="auto"/>
        <w:ind w:left="1160"/>
        <w:contextualSpacing/>
      </w:pPr>
      <w:r>
        <w:rPr>
          <w:b/>
          <w:i/>
        </w:rPr>
        <w:t>Comments</w:t>
      </w:r>
      <w:r w:rsidR="005169DD">
        <w:t xml:space="preserve">: I used easygui for our pop </w:t>
      </w:r>
      <w:r>
        <w:t xml:space="preserve">up box, so you might have to download it to run it when you do. </w:t>
      </w:r>
      <w:r w:rsidR="005169DD">
        <w:t>This was generally fun to do!</w:t>
      </w:r>
    </w:p>
    <w:sectPr w:rsidR="00756195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C23C9"/>
    <w:multiLevelType w:val="multilevel"/>
    <w:tmpl w:val="3C84EF9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NTE1MDa3NDQ0MDBR0lEKTi0uzszPAykwqgUA2VPkqSwAAAA="/>
  </w:docVars>
  <w:rsids>
    <w:rsidRoot w:val="00756195"/>
    <w:rsid w:val="000B4A07"/>
    <w:rsid w:val="000D4BA9"/>
    <w:rsid w:val="000E1DDC"/>
    <w:rsid w:val="001849E5"/>
    <w:rsid w:val="001F20A3"/>
    <w:rsid w:val="00281B2F"/>
    <w:rsid w:val="003516F2"/>
    <w:rsid w:val="0039128D"/>
    <w:rsid w:val="005169DD"/>
    <w:rsid w:val="0052332F"/>
    <w:rsid w:val="005A0CD2"/>
    <w:rsid w:val="00625F1B"/>
    <w:rsid w:val="006A0420"/>
    <w:rsid w:val="006B3DA9"/>
    <w:rsid w:val="00756195"/>
    <w:rsid w:val="007856A5"/>
    <w:rsid w:val="007A77A1"/>
    <w:rsid w:val="007C1D7C"/>
    <w:rsid w:val="007C6EE5"/>
    <w:rsid w:val="00884E1F"/>
    <w:rsid w:val="009B0BF7"/>
    <w:rsid w:val="00A63A9C"/>
    <w:rsid w:val="00A81050"/>
    <w:rsid w:val="00BB5C47"/>
    <w:rsid w:val="00CC64DD"/>
    <w:rsid w:val="00CF306D"/>
    <w:rsid w:val="00CF77B8"/>
    <w:rsid w:val="00D206CC"/>
    <w:rsid w:val="00D908A9"/>
    <w:rsid w:val="00DB333B"/>
    <w:rsid w:val="00DC7964"/>
    <w:rsid w:val="00DE409B"/>
    <w:rsid w:val="00E75DA5"/>
    <w:rsid w:val="00E855F2"/>
    <w:rsid w:val="00EA0B67"/>
    <w:rsid w:val="00EE5BBA"/>
    <w:rsid w:val="00EF5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18D69"/>
  <w15:docId w15:val="{38EBF09A-A7AF-477F-9F49-7425CC3F2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A77A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A77A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ofy-Ray/stack-queue-war-game/blob/master/README.m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45A85C-5E3C-41C0-A2DF-A5D29B8BA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857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Okyere Forson</dc:creator>
  <cp:lastModifiedBy>Raymond Okyere Forson</cp:lastModifiedBy>
  <cp:revision>37</cp:revision>
  <dcterms:created xsi:type="dcterms:W3CDTF">2018-04-24T14:44:00Z</dcterms:created>
  <dcterms:modified xsi:type="dcterms:W3CDTF">2018-04-27T14:47:00Z</dcterms:modified>
</cp:coreProperties>
</file>